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B01D2" w14:textId="77777777" w:rsidR="001472F6" w:rsidRDefault="00351EE8">
      <w:pPr>
        <w:pStyle w:val="Title"/>
      </w:pPr>
      <w:bookmarkStart w:id="0" w:name="_GoBack"/>
      <w:bookmarkEnd w:id="0"/>
      <w:r>
        <w:t>ANA 515 Assignment Week 6</w:t>
      </w:r>
    </w:p>
    <w:p w14:paraId="16F1A2D8" w14:textId="77777777" w:rsidR="001472F6" w:rsidRDefault="00351EE8">
      <w:pPr>
        <w:pStyle w:val="Author"/>
      </w:pPr>
      <w:r>
        <w:t>Sparsh Kathuria</w:t>
      </w:r>
    </w:p>
    <w:p w14:paraId="4F00EBDE" w14:textId="77777777" w:rsidR="001472F6" w:rsidRDefault="00351EE8">
      <w:pPr>
        <w:pStyle w:val="Date"/>
      </w:pPr>
      <w:r>
        <w:t>2022-07-03</w:t>
      </w:r>
    </w:p>
    <w:p w14:paraId="716594B6" w14:textId="77777777" w:rsidR="001472F6" w:rsidRDefault="00351EE8">
      <w:pPr>
        <w:pStyle w:val="FirstParagraph"/>
      </w:pPr>
      <w:r>
        <w:rPr>
          <w:noProof/>
        </w:rPr>
        <w:drawing>
          <wp:inline distT="0" distB="0" distL="0" distR="0" wp14:anchorId="61070DFD" wp14:editId="66B0971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6_files/figure-docx/scatter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7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1A8CBC" w14:textId="77777777" w:rsidR="00351EE8" w:rsidRDefault="00351EE8">
      <w:pPr>
        <w:spacing w:after="0"/>
      </w:pPr>
      <w:r>
        <w:separator/>
      </w:r>
    </w:p>
  </w:endnote>
  <w:endnote w:type="continuationSeparator" w:id="0">
    <w:p w14:paraId="2A03FB9B" w14:textId="77777777" w:rsidR="00351EE8" w:rsidRDefault="00351E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D59F8" w14:textId="77777777" w:rsidR="00351EE8" w:rsidRDefault="00351EE8">
      <w:r>
        <w:separator/>
      </w:r>
    </w:p>
  </w:footnote>
  <w:footnote w:type="continuationSeparator" w:id="0">
    <w:p w14:paraId="425C5F86" w14:textId="77777777" w:rsidR="00351EE8" w:rsidRDefault="00351E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CB09A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72F6"/>
    <w:rsid w:val="001472F6"/>
    <w:rsid w:val="00351EE8"/>
    <w:rsid w:val="00BF7E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9AEA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7</Characters>
  <Application>Microsoft Macintosh Word</Application>
  <DocSecurity>0</DocSecurity>
  <Lines>1</Lines>
  <Paragraphs>1</Paragraphs>
  <ScaleCrop>false</ScaleCrop>
  <LinksUpToDate>false</LinksUpToDate>
  <CharactersWithSpaces>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Week 6</dc:title>
  <dc:creator>Sparsh Kathuria</dc:creator>
  <cp:keywords/>
  <cp:lastModifiedBy>Riddhi Narang</cp:lastModifiedBy>
  <cp:revision>2</cp:revision>
  <dcterms:created xsi:type="dcterms:W3CDTF">2022-07-03T18:43:00Z</dcterms:created>
  <dcterms:modified xsi:type="dcterms:W3CDTF">2022-07-03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3</vt:lpwstr>
  </property>
  <property fmtid="{D5CDD505-2E9C-101B-9397-08002B2CF9AE}" pid="3" name="output">
    <vt:lpwstr>word_document</vt:lpwstr>
  </property>
</Properties>
</file>